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2BDC84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 xml:space="preserve">Week of </w:t>
      </w:r>
      <w:r w:rsidR="00766DA7">
        <w:rPr>
          <w:rFonts w:ascii="Monotype Corsiva" w:hAnsi="Monotype Corsiva"/>
          <w:sz w:val="40"/>
          <w:szCs w:val="40"/>
        </w:rPr>
        <w:t>Tuesday</w:t>
      </w:r>
      <w:r w:rsidRPr="5FFB5950">
        <w:rPr>
          <w:rFonts w:ascii="Monotype Corsiva" w:hAnsi="Monotype Corsiva"/>
          <w:sz w:val="40"/>
          <w:szCs w:val="40"/>
        </w:rPr>
        <w:t xml:space="preserve">, </w:t>
      </w:r>
      <w:r w:rsidR="00766DA7">
        <w:rPr>
          <w:rFonts w:ascii="Monotype Corsiva" w:hAnsi="Monotype Corsiva"/>
          <w:sz w:val="40"/>
          <w:szCs w:val="40"/>
        </w:rPr>
        <w:t>September 3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766DA7">
        <w:rPr>
          <w:rFonts w:ascii="Monotype Corsiva" w:hAnsi="Monotype Corsiva"/>
          <w:sz w:val="40"/>
          <w:szCs w:val="40"/>
        </w:rPr>
        <w:t>September 6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699D1F85" w:rsidR="005E1605" w:rsidRPr="006D32FE" w:rsidRDefault="00766DA7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4749F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</w:t>
            </w:r>
            <w:proofErr w:type="gram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</w:t>
            </w:r>
            <w:proofErr w:type="gram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? </w:t>
            </w:r>
          </w:p>
          <w:p w14:paraId="53FAE156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A03C3D9" w14:textId="5AA37775" w:rsidR="00A410A7" w:rsidRPr="006D32FE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640B9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</w:t>
            </w:r>
            <w:proofErr w:type="gram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</w:t>
            </w:r>
            <w:proofErr w:type="gram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? </w:t>
            </w:r>
          </w:p>
          <w:p w14:paraId="2E0DBEE4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D7D6373" w14:textId="606107D1" w:rsidR="00A410A7" w:rsidRPr="006D32FE" w:rsidRDefault="0079520B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5893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</w:t>
            </w:r>
            <w:proofErr w:type="gram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</w:t>
            </w:r>
            <w:proofErr w:type="gram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? </w:t>
            </w:r>
          </w:p>
          <w:p w14:paraId="403AD3C6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E5D2A4A" w14:textId="2BDB1AA3" w:rsidR="00A410A7" w:rsidRPr="006D32FE" w:rsidRDefault="00E21FCD" w:rsidP="00E21FCD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7E71C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</w:t>
            </w:r>
            <w:proofErr w:type="gram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</w:t>
            </w:r>
            <w:proofErr w:type="gram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? </w:t>
            </w:r>
          </w:p>
          <w:p w14:paraId="1549E328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672C27EE" w14:textId="4E9C4208" w:rsidR="00A410A7" w:rsidRPr="006D32F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F6DA" w14:textId="77777777" w:rsidR="00A410A7" w:rsidRDefault="00A615F4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>Standard 1.1</w:t>
            </w:r>
            <w:r w:rsidR="007A742B">
              <w:t>--</w:t>
            </w:r>
            <w:r w:rsidR="00417DBF">
              <w:t>Role of Entrepreneurs: Define entrepreneur, entrepreneurship, and small business. Explain the key components of the entrepreneurial startup process (</w:t>
            </w:r>
            <w:r w:rsidR="004B00C1">
              <w:t>i.e.,</w:t>
            </w:r>
            <w:r w:rsidR="00417DBF">
              <w:t xml:space="preserve"> the entrepreneur, the environment, the opportunity, startup resources, and the new venture organization), as well as the risks and rewards involved.</w:t>
            </w:r>
          </w:p>
          <w:p w14:paraId="5BA0D33F" w14:textId="49E3D16D" w:rsidR="000F4677" w:rsidRPr="006D32FE" w:rsidRDefault="000F4677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</w:t>
            </w:r>
            <w:r w:rsidR="001B5EFD">
              <w:t>rd 1.3-- 1.3 Entrepreneurial Characteristics &amp; Traits: Identify the personal traits, experiences, and behaviors of successful entrepreneurs and complete an entrepreneurial characteristics self-assessment and evaluation to determine personal strengths and characteristics to develop.</w:t>
            </w:r>
          </w:p>
        </w:tc>
      </w:tr>
      <w:tr w:rsidR="00A410A7" w:rsidRPr="006D32FE" w14:paraId="17DA884E" w14:textId="77777777" w:rsidTr="5FFB595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3C876" w14:textId="17088E5F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495BC18" w:rsidR="00405793" w:rsidRPr="006D32FE" w:rsidRDefault="00766D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8688F" w14:textId="4B09BBA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56F1FC" w14:textId="77777777" w:rsidR="00562BDF" w:rsidRDefault="00562BDF" w:rsidP="00562B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sources for new business ideas.</w:t>
            </w:r>
          </w:p>
          <w:p w14:paraId="708E2A9C" w14:textId="77777777" w:rsidR="00562BDF" w:rsidRDefault="00562BDF" w:rsidP="00562BDF">
            <w:pPr>
              <w:rPr>
                <w:rFonts w:ascii="Cambria" w:hAnsi="Cambria"/>
                <w:sz w:val="20"/>
                <w:szCs w:val="20"/>
              </w:rPr>
            </w:pPr>
          </w:p>
          <w:p w14:paraId="19058940" w14:textId="1269A853" w:rsidR="00562BDF" w:rsidRDefault="00562BDF" w:rsidP="00562B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recognize different </w:t>
            </w:r>
            <w:r w:rsidR="00A27180">
              <w:rPr>
                <w:rFonts w:ascii="Cambria" w:hAnsi="Cambria"/>
                <w:sz w:val="20"/>
                <w:szCs w:val="20"/>
              </w:rPr>
              <w:t xml:space="preserve">business </w:t>
            </w:r>
            <w:r>
              <w:rPr>
                <w:rFonts w:ascii="Cambria" w:hAnsi="Cambria"/>
                <w:sz w:val="20"/>
                <w:szCs w:val="20"/>
              </w:rPr>
              <w:t>opportunities.</w:t>
            </w:r>
          </w:p>
          <w:p w14:paraId="33C18733" w14:textId="77777777" w:rsidR="005D6DD0" w:rsidRDefault="005D6DD0" w:rsidP="00562BDF">
            <w:pPr>
              <w:rPr>
                <w:rFonts w:ascii="Cambria" w:hAnsi="Cambria"/>
                <w:sz w:val="20"/>
                <w:szCs w:val="20"/>
              </w:rPr>
            </w:pPr>
          </w:p>
          <w:p w14:paraId="382994F8" w14:textId="383E9C07" w:rsidR="005D6DD0" w:rsidRPr="006D32FE" w:rsidRDefault="005D6DD0" w:rsidP="00562B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my own personal goals.</w:t>
            </w:r>
          </w:p>
          <w:p w14:paraId="06863391" w14:textId="3A45A2D4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DCA86DE" w14:textId="522FE16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312138" w14:textId="5D846CE3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41DB2" w14:textId="2895E7B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482127C1" w14:textId="77777777" w:rsidR="005D6DD0" w:rsidRDefault="005D6DD0" w:rsidP="005D6DD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sources for new business ideas.</w:t>
            </w:r>
          </w:p>
          <w:p w14:paraId="3AFEEDA8" w14:textId="77777777" w:rsidR="005D6DD0" w:rsidRDefault="005D6DD0" w:rsidP="005D6DD0">
            <w:pPr>
              <w:rPr>
                <w:rFonts w:ascii="Cambria" w:hAnsi="Cambria"/>
                <w:sz w:val="20"/>
                <w:szCs w:val="20"/>
              </w:rPr>
            </w:pPr>
          </w:p>
          <w:p w14:paraId="60F01800" w14:textId="77777777" w:rsidR="005D6DD0" w:rsidRPr="006D32FE" w:rsidRDefault="005D6DD0" w:rsidP="005D6DD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different opportunities.</w:t>
            </w:r>
          </w:p>
          <w:p w14:paraId="75D5AD43" w14:textId="77777777" w:rsidR="005D6DD0" w:rsidRDefault="005D6DD0" w:rsidP="005D6DD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2164C772" w:rsidR="00A410A7" w:rsidRPr="006D32FE" w:rsidRDefault="005D6DD0" w:rsidP="005D6DD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my own personal goal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C9613" w14:textId="26B11764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07B61B8F" w14:textId="6B4F48BE" w:rsidR="00A410A7" w:rsidRDefault="00E07704" w:rsidP="5FFB595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ist </w:t>
            </w:r>
            <w:r w:rsidR="00656924">
              <w:rPr>
                <w:rFonts w:ascii="Cambria" w:hAnsi="Cambria"/>
                <w:sz w:val="20"/>
                <w:szCs w:val="20"/>
              </w:rPr>
              <w:t xml:space="preserve">the </w:t>
            </w:r>
            <w:r>
              <w:rPr>
                <w:rFonts w:ascii="Cambria" w:hAnsi="Cambria"/>
                <w:sz w:val="20"/>
                <w:szCs w:val="20"/>
              </w:rPr>
              <w:t>six steps</w:t>
            </w:r>
            <w:r w:rsidR="00656924">
              <w:rPr>
                <w:rFonts w:ascii="Cambria" w:hAnsi="Cambria"/>
                <w:sz w:val="20"/>
                <w:szCs w:val="20"/>
              </w:rPr>
              <w:t xml:space="preserve"> of the problem-solving model</w:t>
            </w:r>
            <w:r w:rsidR="00841374">
              <w:rPr>
                <w:rFonts w:ascii="Cambria" w:hAnsi="Cambria"/>
                <w:sz w:val="20"/>
                <w:szCs w:val="20"/>
              </w:rPr>
              <w:t>.</w:t>
            </w:r>
          </w:p>
          <w:p w14:paraId="21B7E8ED" w14:textId="77777777" w:rsidR="00841374" w:rsidRDefault="00841374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7F077355" w14:textId="1242CD54" w:rsidR="00841374" w:rsidRPr="006D32FE" w:rsidRDefault="00841374" w:rsidP="5FFB595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scribe ways to improve your problem-solving skills.</w:t>
            </w:r>
          </w:p>
          <w:p w14:paraId="7043E57C" w14:textId="41575BF9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525AE" w14:textId="77777777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40EB65" w14:textId="77777777" w:rsidR="00841374" w:rsidRDefault="00841374" w:rsidP="0084137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 the six steps of the problem-solving model.</w:t>
            </w:r>
          </w:p>
          <w:p w14:paraId="0B9347AE" w14:textId="77777777" w:rsidR="00841374" w:rsidRDefault="00841374" w:rsidP="00841374">
            <w:pPr>
              <w:rPr>
                <w:rFonts w:ascii="Cambria" w:hAnsi="Cambria"/>
                <w:sz w:val="20"/>
                <w:szCs w:val="20"/>
              </w:rPr>
            </w:pPr>
          </w:p>
          <w:p w14:paraId="2C31845A" w14:textId="77777777" w:rsidR="00841374" w:rsidRPr="006D32FE" w:rsidRDefault="00841374" w:rsidP="0084137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scribe ways to improve your problem-solving skills.</w:t>
            </w:r>
          </w:p>
          <w:p w14:paraId="39CA1027" w14:textId="7201BF9F" w:rsidR="00D30A5D" w:rsidRPr="006D32FE" w:rsidRDefault="00D30A5D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8BBE37E" w:rsidR="00955D52" w:rsidRPr="00300101" w:rsidRDefault="000C7910" w:rsidP="00A9199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1ADB7" w14:textId="2025165F" w:rsidR="00955D52" w:rsidRPr="00300101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24C4643C" w14:textId="2C5ED82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1A74FABC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D5828D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</w:t>
            </w:r>
            <w:r w:rsidRPr="006009A8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EB8E2D3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12A860F" w:rsidR="00865CE8" w:rsidRPr="006D32FE" w:rsidRDefault="000C7910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48522" w14:textId="4CD6D8E3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6C65835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EFA96F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72A5086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68407294" w:rsidR="00677E60" w:rsidRPr="00A76F6B" w:rsidRDefault="00F65E00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abor Day</w:t>
            </w:r>
            <w:r w:rsidR="0072208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CB7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0F54911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3A4EA1F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5A8DB5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9F4A6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69A07DA1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95E08B3" w:rsidR="00A410A7" w:rsidRPr="00D72084" w:rsidRDefault="0072208A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1C7FF00" w:rsidR="00A410A7" w:rsidRPr="006D32FE" w:rsidRDefault="005E713D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1DA7433D" w:rsidR="00A410A7" w:rsidRPr="006D32FE" w:rsidRDefault="00A410A7" w:rsidP="5FFB5950">
            <w:pPr>
              <w:pStyle w:val="paragraph"/>
              <w:widowControl w:val="0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E10E0B7" w:rsidR="006D32FE" w:rsidRPr="006D32FE" w:rsidRDefault="0072208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B74D" w14:textId="0356635B" w:rsidR="006D32FE" w:rsidRPr="006D32FE" w:rsidRDefault="006E4E87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5543362C" w14:textId="0102788E" w:rsidR="006D32FE" w:rsidRPr="006D32FE" w:rsidRDefault="006D32FE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3B1EE37" w:rsidR="006D32FE" w:rsidRPr="006D32FE" w:rsidRDefault="0072208A" w:rsidP="0070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F821F7F" w:rsidR="006D32FE" w:rsidRPr="006D32FE" w:rsidRDefault="00FA3781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B33B249" w:rsidR="00925459" w:rsidRPr="006D32FE" w:rsidRDefault="0072208A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4859A5" w:rsidR="00925459" w:rsidRPr="006D32FE" w:rsidRDefault="00144D9E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1CC05C1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C3D2F0B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D64990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0FE73BA" w:rsidR="006D32FE" w:rsidRPr="006D32FE" w:rsidRDefault="0072208A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D9D9AA9" w:rsidR="006D32FE" w:rsidRPr="006D32FE" w:rsidRDefault="005865C7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57348614" w:rsidR="006D32FE" w:rsidRPr="006D32FE" w:rsidRDefault="0072208A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6310B35" w:rsidR="006D32FE" w:rsidRPr="006D32FE" w:rsidRDefault="00C41A2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28C09DD9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2D6494" w:rsidR="002E64B6" w:rsidRPr="006D32FE" w:rsidRDefault="00AD314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5A2674C3" w:rsidR="002E64B6" w:rsidRPr="006D32FE" w:rsidRDefault="009B065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3CF8649F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36E2F1B" w:rsidR="002E64B6" w:rsidRPr="006D32FE" w:rsidRDefault="00AD3141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C2318" w14:textId="0BD569BC" w:rsidR="002E64B6" w:rsidRPr="006D32FE" w:rsidRDefault="4BEFDDE5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26AD2343" w14:textId="1243A398" w:rsidR="002E64B6" w:rsidRPr="006D32FE" w:rsidRDefault="002E64B6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01EB2B" w14:textId="4C0C80A5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91D82DB" w:rsidR="002E64B6" w:rsidRPr="006D32FE" w:rsidRDefault="00AD314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4B121486" w:rsidR="002E64B6" w:rsidRPr="006D32FE" w:rsidRDefault="00CE1323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1D2B9005" w14:textId="038B984E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B4434" w14:textId="15D75C8A" w:rsidR="008031E8" w:rsidRPr="006D32FE" w:rsidRDefault="00AD314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 Holiday</w:t>
            </w:r>
          </w:p>
          <w:p w14:paraId="34D83EFE" w14:textId="232EE2D7" w:rsidR="008031E8" w:rsidRPr="006D32FE" w:rsidRDefault="008031E8" w:rsidP="5FFB5950">
            <w:pPr>
              <w:widowControl w:val="0"/>
              <w:spacing w:line="240" w:lineRule="auto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B164B5" w:rsidR="008031E8" w:rsidRPr="006D32FE" w:rsidRDefault="00096510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C2FEE15" w:rsidR="008031E8" w:rsidRPr="006D32FE" w:rsidRDefault="00096510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59A1696A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E339126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B7BC2" w14:textId="77777777" w:rsidR="009122DF" w:rsidRDefault="009122DF">
      <w:pPr>
        <w:spacing w:line="240" w:lineRule="auto"/>
      </w:pPr>
      <w:r>
        <w:separator/>
      </w:r>
    </w:p>
  </w:endnote>
  <w:endnote w:type="continuationSeparator" w:id="0">
    <w:p w14:paraId="27657F21" w14:textId="77777777" w:rsidR="009122DF" w:rsidRDefault="009122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823711" w14:textId="77777777" w:rsidR="009122DF" w:rsidRDefault="009122DF">
      <w:pPr>
        <w:spacing w:line="240" w:lineRule="auto"/>
      </w:pPr>
      <w:r>
        <w:separator/>
      </w:r>
    </w:p>
  </w:footnote>
  <w:footnote w:type="continuationSeparator" w:id="0">
    <w:p w14:paraId="0EB369E2" w14:textId="77777777" w:rsidR="009122DF" w:rsidRDefault="009122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fullPage" w:percent="68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6A1"/>
    <w:rsid w:val="00020799"/>
    <w:rsid w:val="00024404"/>
    <w:rsid w:val="00030CA6"/>
    <w:rsid w:val="000315E9"/>
    <w:rsid w:val="00032CF6"/>
    <w:rsid w:val="000331C1"/>
    <w:rsid w:val="00033461"/>
    <w:rsid w:val="00033BA5"/>
    <w:rsid w:val="00043715"/>
    <w:rsid w:val="00044CBA"/>
    <w:rsid w:val="000531DB"/>
    <w:rsid w:val="0005716F"/>
    <w:rsid w:val="0006254D"/>
    <w:rsid w:val="00062699"/>
    <w:rsid w:val="0007247C"/>
    <w:rsid w:val="00082F9C"/>
    <w:rsid w:val="00083FD9"/>
    <w:rsid w:val="00087892"/>
    <w:rsid w:val="000901B5"/>
    <w:rsid w:val="00091959"/>
    <w:rsid w:val="00091D32"/>
    <w:rsid w:val="00096510"/>
    <w:rsid w:val="000A0B2F"/>
    <w:rsid w:val="000A52CF"/>
    <w:rsid w:val="000A7D71"/>
    <w:rsid w:val="000B1A2E"/>
    <w:rsid w:val="000B7D40"/>
    <w:rsid w:val="000C43D1"/>
    <w:rsid w:val="000C6B0C"/>
    <w:rsid w:val="000C7910"/>
    <w:rsid w:val="000D0E94"/>
    <w:rsid w:val="000D1CF4"/>
    <w:rsid w:val="000D507B"/>
    <w:rsid w:val="000E16D3"/>
    <w:rsid w:val="000E36FE"/>
    <w:rsid w:val="000E618D"/>
    <w:rsid w:val="000E67A1"/>
    <w:rsid w:val="000E6FE7"/>
    <w:rsid w:val="000F22A5"/>
    <w:rsid w:val="000F4677"/>
    <w:rsid w:val="00102615"/>
    <w:rsid w:val="001108F4"/>
    <w:rsid w:val="0011104D"/>
    <w:rsid w:val="0011546F"/>
    <w:rsid w:val="00121A1F"/>
    <w:rsid w:val="00121C77"/>
    <w:rsid w:val="001223E9"/>
    <w:rsid w:val="001347A0"/>
    <w:rsid w:val="00136232"/>
    <w:rsid w:val="00144D9E"/>
    <w:rsid w:val="0014723B"/>
    <w:rsid w:val="001475C3"/>
    <w:rsid w:val="00149D4A"/>
    <w:rsid w:val="001507B1"/>
    <w:rsid w:val="0015239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1FC9"/>
    <w:rsid w:val="001B5EFD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43"/>
    <w:rsid w:val="001E5C9C"/>
    <w:rsid w:val="001F2D6C"/>
    <w:rsid w:val="001F36BE"/>
    <w:rsid w:val="00200BA8"/>
    <w:rsid w:val="002037D0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309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3C6"/>
    <w:rsid w:val="002A22E5"/>
    <w:rsid w:val="002B6E96"/>
    <w:rsid w:val="002C0C11"/>
    <w:rsid w:val="002C1E83"/>
    <w:rsid w:val="002C3E7D"/>
    <w:rsid w:val="002C4135"/>
    <w:rsid w:val="002C4D09"/>
    <w:rsid w:val="002C6686"/>
    <w:rsid w:val="002D1EAB"/>
    <w:rsid w:val="002E110D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38D7"/>
    <w:rsid w:val="003245A2"/>
    <w:rsid w:val="00325CAD"/>
    <w:rsid w:val="00341DB6"/>
    <w:rsid w:val="00343612"/>
    <w:rsid w:val="00345EA3"/>
    <w:rsid w:val="00346DC3"/>
    <w:rsid w:val="0035509C"/>
    <w:rsid w:val="00355704"/>
    <w:rsid w:val="003557BA"/>
    <w:rsid w:val="003643CE"/>
    <w:rsid w:val="00365F10"/>
    <w:rsid w:val="0036648D"/>
    <w:rsid w:val="00371E81"/>
    <w:rsid w:val="00381963"/>
    <w:rsid w:val="00382425"/>
    <w:rsid w:val="0038282E"/>
    <w:rsid w:val="00393BA8"/>
    <w:rsid w:val="0039668A"/>
    <w:rsid w:val="003A079B"/>
    <w:rsid w:val="003A4846"/>
    <w:rsid w:val="003C2232"/>
    <w:rsid w:val="003C230C"/>
    <w:rsid w:val="003C2E29"/>
    <w:rsid w:val="003C4547"/>
    <w:rsid w:val="003D3A12"/>
    <w:rsid w:val="003D5377"/>
    <w:rsid w:val="003D6265"/>
    <w:rsid w:val="003E006A"/>
    <w:rsid w:val="003E01DF"/>
    <w:rsid w:val="003E446D"/>
    <w:rsid w:val="00400157"/>
    <w:rsid w:val="00403FDF"/>
    <w:rsid w:val="00405793"/>
    <w:rsid w:val="0041058E"/>
    <w:rsid w:val="004161FB"/>
    <w:rsid w:val="00417B98"/>
    <w:rsid w:val="00417DBF"/>
    <w:rsid w:val="00433BFF"/>
    <w:rsid w:val="004361AD"/>
    <w:rsid w:val="00436220"/>
    <w:rsid w:val="00442474"/>
    <w:rsid w:val="004452A4"/>
    <w:rsid w:val="004627AD"/>
    <w:rsid w:val="00476E1A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C1CDC"/>
    <w:rsid w:val="004C4218"/>
    <w:rsid w:val="004D1FF7"/>
    <w:rsid w:val="004F0806"/>
    <w:rsid w:val="004F0D7D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7560"/>
    <w:rsid w:val="0055047B"/>
    <w:rsid w:val="00552494"/>
    <w:rsid w:val="0055332E"/>
    <w:rsid w:val="0055777B"/>
    <w:rsid w:val="00562BDF"/>
    <w:rsid w:val="005665CE"/>
    <w:rsid w:val="00572052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6DD0"/>
    <w:rsid w:val="005D70AE"/>
    <w:rsid w:val="005E1605"/>
    <w:rsid w:val="005E2409"/>
    <w:rsid w:val="005E26FA"/>
    <w:rsid w:val="005E4268"/>
    <w:rsid w:val="005E713D"/>
    <w:rsid w:val="005F0C8A"/>
    <w:rsid w:val="005F5848"/>
    <w:rsid w:val="005F7F4F"/>
    <w:rsid w:val="006009A8"/>
    <w:rsid w:val="00603574"/>
    <w:rsid w:val="00605401"/>
    <w:rsid w:val="0060575D"/>
    <w:rsid w:val="0062115E"/>
    <w:rsid w:val="0062139B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75DF"/>
    <w:rsid w:val="00647D03"/>
    <w:rsid w:val="00656924"/>
    <w:rsid w:val="0065767B"/>
    <w:rsid w:val="006647BA"/>
    <w:rsid w:val="0067071E"/>
    <w:rsid w:val="00675672"/>
    <w:rsid w:val="006772C6"/>
    <w:rsid w:val="00677E60"/>
    <w:rsid w:val="00680798"/>
    <w:rsid w:val="006831C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4E87"/>
    <w:rsid w:val="006E549A"/>
    <w:rsid w:val="006E7A37"/>
    <w:rsid w:val="006F01F2"/>
    <w:rsid w:val="006F0559"/>
    <w:rsid w:val="006F6DBD"/>
    <w:rsid w:val="007015B2"/>
    <w:rsid w:val="00704EE0"/>
    <w:rsid w:val="00706AEF"/>
    <w:rsid w:val="00715AFC"/>
    <w:rsid w:val="0072117D"/>
    <w:rsid w:val="00721422"/>
    <w:rsid w:val="0072208A"/>
    <w:rsid w:val="00723577"/>
    <w:rsid w:val="00726D99"/>
    <w:rsid w:val="007313D2"/>
    <w:rsid w:val="007404CE"/>
    <w:rsid w:val="00740A9B"/>
    <w:rsid w:val="0074539E"/>
    <w:rsid w:val="00746F1F"/>
    <w:rsid w:val="0075044D"/>
    <w:rsid w:val="00755687"/>
    <w:rsid w:val="00756053"/>
    <w:rsid w:val="00757387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1BA9"/>
    <w:rsid w:val="007C3F04"/>
    <w:rsid w:val="007D46E6"/>
    <w:rsid w:val="007E0158"/>
    <w:rsid w:val="007E25B8"/>
    <w:rsid w:val="007E33C2"/>
    <w:rsid w:val="007E5AFC"/>
    <w:rsid w:val="007E68E0"/>
    <w:rsid w:val="007E78E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3719C"/>
    <w:rsid w:val="00841374"/>
    <w:rsid w:val="00844C40"/>
    <w:rsid w:val="00857F27"/>
    <w:rsid w:val="00860FBC"/>
    <w:rsid w:val="008653CA"/>
    <w:rsid w:val="00865CE8"/>
    <w:rsid w:val="00867ABA"/>
    <w:rsid w:val="00890D11"/>
    <w:rsid w:val="00894EAC"/>
    <w:rsid w:val="00897EEF"/>
    <w:rsid w:val="008A362A"/>
    <w:rsid w:val="008A7EC3"/>
    <w:rsid w:val="008B5B3A"/>
    <w:rsid w:val="008C1F88"/>
    <w:rsid w:val="008D1995"/>
    <w:rsid w:val="008D2909"/>
    <w:rsid w:val="008D2EA1"/>
    <w:rsid w:val="008D5A66"/>
    <w:rsid w:val="008E6382"/>
    <w:rsid w:val="008E72DA"/>
    <w:rsid w:val="00906657"/>
    <w:rsid w:val="009069FD"/>
    <w:rsid w:val="009122DF"/>
    <w:rsid w:val="00913861"/>
    <w:rsid w:val="00917FFB"/>
    <w:rsid w:val="009213E2"/>
    <w:rsid w:val="009234FF"/>
    <w:rsid w:val="00925459"/>
    <w:rsid w:val="0093144C"/>
    <w:rsid w:val="0093287E"/>
    <w:rsid w:val="00933D0F"/>
    <w:rsid w:val="0094161F"/>
    <w:rsid w:val="00945E73"/>
    <w:rsid w:val="00947985"/>
    <w:rsid w:val="0095345E"/>
    <w:rsid w:val="00955D52"/>
    <w:rsid w:val="00970DDF"/>
    <w:rsid w:val="00982D81"/>
    <w:rsid w:val="0098556E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6D9E"/>
    <w:rsid w:val="009D12D6"/>
    <w:rsid w:val="009D3A4E"/>
    <w:rsid w:val="009D427C"/>
    <w:rsid w:val="009D4A1D"/>
    <w:rsid w:val="009D7773"/>
    <w:rsid w:val="009E0301"/>
    <w:rsid w:val="009E05ED"/>
    <w:rsid w:val="009E0BF2"/>
    <w:rsid w:val="009E1A04"/>
    <w:rsid w:val="009E2C1C"/>
    <w:rsid w:val="009F0D84"/>
    <w:rsid w:val="009F11B7"/>
    <w:rsid w:val="009F3E47"/>
    <w:rsid w:val="009F5503"/>
    <w:rsid w:val="009F6121"/>
    <w:rsid w:val="009F72E0"/>
    <w:rsid w:val="00A038A9"/>
    <w:rsid w:val="00A0518B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17C0"/>
    <w:rsid w:val="00A3505F"/>
    <w:rsid w:val="00A361E5"/>
    <w:rsid w:val="00A36818"/>
    <w:rsid w:val="00A410A7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3141"/>
    <w:rsid w:val="00AF0BAA"/>
    <w:rsid w:val="00AF0F6C"/>
    <w:rsid w:val="00AF7BF7"/>
    <w:rsid w:val="00B01DA9"/>
    <w:rsid w:val="00B06C2D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60BC1"/>
    <w:rsid w:val="00B6113C"/>
    <w:rsid w:val="00B72C47"/>
    <w:rsid w:val="00B75EF9"/>
    <w:rsid w:val="00B77161"/>
    <w:rsid w:val="00B916E7"/>
    <w:rsid w:val="00B971C1"/>
    <w:rsid w:val="00BA7B35"/>
    <w:rsid w:val="00BB375A"/>
    <w:rsid w:val="00BD10FC"/>
    <w:rsid w:val="00BD4E5C"/>
    <w:rsid w:val="00BD4FFF"/>
    <w:rsid w:val="00BD50F6"/>
    <w:rsid w:val="00BDBFD6"/>
    <w:rsid w:val="00BE7787"/>
    <w:rsid w:val="00BF215D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6963"/>
    <w:rsid w:val="00CA2551"/>
    <w:rsid w:val="00CA4031"/>
    <w:rsid w:val="00CA4E25"/>
    <w:rsid w:val="00CB1DD0"/>
    <w:rsid w:val="00CB398A"/>
    <w:rsid w:val="00CC22EC"/>
    <w:rsid w:val="00CC6CC8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A16EE"/>
    <w:rsid w:val="00DA56B6"/>
    <w:rsid w:val="00DB0AE5"/>
    <w:rsid w:val="00DB30E5"/>
    <w:rsid w:val="00DB74FF"/>
    <w:rsid w:val="00DC2390"/>
    <w:rsid w:val="00DC39CB"/>
    <w:rsid w:val="00DD4142"/>
    <w:rsid w:val="00DD4633"/>
    <w:rsid w:val="00DD6DC7"/>
    <w:rsid w:val="00DE65CA"/>
    <w:rsid w:val="00DE7315"/>
    <w:rsid w:val="00DF4E02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5102F"/>
    <w:rsid w:val="00E55324"/>
    <w:rsid w:val="00E56E5C"/>
    <w:rsid w:val="00E621D4"/>
    <w:rsid w:val="00E63153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5E00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531</Words>
  <Characters>8733</Characters>
  <Application>Microsoft Office Word</Application>
  <DocSecurity>0</DocSecurity>
  <Lines>72</Lines>
  <Paragraphs>20</Paragraphs>
  <ScaleCrop>false</ScaleCrop>
  <Company/>
  <LinksUpToDate>false</LinksUpToDate>
  <CharactersWithSpaces>1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4</cp:revision>
  <cp:lastPrinted>2024-08-30T15:26:00Z</cp:lastPrinted>
  <dcterms:created xsi:type="dcterms:W3CDTF">2024-08-30T14:26:00Z</dcterms:created>
  <dcterms:modified xsi:type="dcterms:W3CDTF">2024-08-3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